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94B34" w14:textId="06494B0F" w:rsidR="00B80EF2" w:rsidRPr="00457A66" w:rsidRDefault="00BE3E15" w:rsidP="008A25FE">
      <w:pPr>
        <w:spacing w:line="276" w:lineRule="auto"/>
        <w:ind w:right="-6"/>
        <w:jc w:val="center"/>
        <w:rPr>
          <w:b/>
          <w:bCs/>
        </w:rPr>
      </w:pPr>
      <w:r w:rsidRPr="00457A66">
        <w:rPr>
          <w:b/>
          <w:bCs/>
        </w:rPr>
        <w:t>SURAT KESEDIAAN MENJADI PEMBIMBING SKRIPSI/TUGAS AKHIR</w:t>
      </w:r>
    </w:p>
    <w:p w14:paraId="47DDCC80" w14:textId="77777777" w:rsidR="00FA66D7" w:rsidRPr="00457A66" w:rsidRDefault="00FA66D7" w:rsidP="008A25FE">
      <w:pPr>
        <w:spacing w:line="276" w:lineRule="auto"/>
        <w:ind w:right="-6"/>
        <w:jc w:val="center"/>
        <w:rPr>
          <w:b/>
          <w:bCs/>
        </w:rPr>
      </w:pPr>
    </w:p>
    <w:p w14:paraId="05594C4A" w14:textId="733502D1" w:rsidR="00690649" w:rsidRPr="00457A66" w:rsidRDefault="00690649" w:rsidP="00BE3E15">
      <w:pPr>
        <w:spacing w:line="276" w:lineRule="auto"/>
        <w:ind w:right="-46"/>
        <w:contextualSpacing/>
        <w:jc w:val="both"/>
      </w:pPr>
    </w:p>
    <w:p w14:paraId="653EA973" w14:textId="40539367" w:rsidR="00BE3E15" w:rsidRPr="00457A66" w:rsidRDefault="00BE3E15" w:rsidP="00BE3E15">
      <w:pPr>
        <w:spacing w:line="276" w:lineRule="auto"/>
        <w:ind w:right="-46"/>
        <w:contextualSpacing/>
        <w:jc w:val="both"/>
      </w:pPr>
      <w:r w:rsidRPr="00457A66">
        <w:t>Yang bertanda tangan di</w:t>
      </w:r>
      <w:r w:rsidR="008F0F10" w:rsidRPr="00457A66">
        <w:t xml:space="preserve"> </w:t>
      </w:r>
      <w:r w:rsidRPr="00457A66">
        <w:t>bawah ini :</w:t>
      </w:r>
    </w:p>
    <w:p w14:paraId="675DEA04" w14:textId="35FD0C97" w:rsidR="00BE3E15" w:rsidRPr="00457A66" w:rsidRDefault="00BE3E15" w:rsidP="00BE3E15">
      <w:pPr>
        <w:spacing w:line="276" w:lineRule="auto"/>
        <w:ind w:right="-46"/>
        <w:contextualSpacing/>
        <w:jc w:val="both"/>
      </w:pPr>
      <w:r w:rsidRPr="00457A66">
        <w:t>Nama</w:t>
      </w:r>
      <w:r w:rsidRPr="00457A66">
        <w:tab/>
      </w:r>
      <w:r w:rsidRPr="00457A66">
        <w:tab/>
      </w:r>
      <w:r w:rsidRPr="00457A66">
        <w:tab/>
      </w:r>
      <w:r w:rsidRPr="00457A66">
        <w:tab/>
        <w:t>: ………………………………………………….</w:t>
      </w:r>
    </w:p>
    <w:p w14:paraId="2C65A5B0" w14:textId="247872F5" w:rsidR="00BE3E15" w:rsidRPr="00457A66" w:rsidRDefault="00BE3E15" w:rsidP="00BE3E15">
      <w:pPr>
        <w:spacing w:line="276" w:lineRule="auto"/>
        <w:ind w:right="-46"/>
        <w:contextualSpacing/>
        <w:jc w:val="both"/>
      </w:pPr>
      <w:r w:rsidRPr="00457A66">
        <w:tab/>
      </w:r>
      <w:r w:rsidRPr="00457A66">
        <w:tab/>
      </w:r>
      <w:r w:rsidRPr="00457A66">
        <w:tab/>
      </w:r>
      <w:r w:rsidRPr="00457A66">
        <w:tab/>
        <w:t>…………………………………………………...</w:t>
      </w:r>
    </w:p>
    <w:p w14:paraId="470CF2D1" w14:textId="77777777" w:rsidR="00BE3E15" w:rsidRPr="00457A66" w:rsidRDefault="00BE3E15" w:rsidP="00BE3E15">
      <w:pPr>
        <w:spacing w:line="276" w:lineRule="auto"/>
        <w:ind w:right="-46"/>
        <w:contextualSpacing/>
        <w:jc w:val="both"/>
      </w:pPr>
    </w:p>
    <w:p w14:paraId="3BDEF825" w14:textId="289E0CC1" w:rsidR="00BE3E15" w:rsidRPr="00457A66" w:rsidRDefault="00BE3E15" w:rsidP="00BE3E15">
      <w:pPr>
        <w:spacing w:line="276" w:lineRule="auto"/>
        <w:ind w:right="-46"/>
        <w:contextualSpacing/>
        <w:jc w:val="both"/>
      </w:pPr>
      <w:r w:rsidRPr="00457A66">
        <w:t>NIDN</w:t>
      </w:r>
      <w:r w:rsidRPr="00457A66">
        <w:tab/>
      </w:r>
      <w:r w:rsidRPr="00457A66">
        <w:tab/>
      </w:r>
      <w:r w:rsidRPr="00457A66">
        <w:tab/>
      </w:r>
      <w:r w:rsidRPr="00457A66">
        <w:tab/>
        <w:t>: ………………………………………………….</w:t>
      </w:r>
    </w:p>
    <w:p w14:paraId="55024DA9" w14:textId="546A1D04" w:rsidR="00BE3E15" w:rsidRPr="00457A66" w:rsidRDefault="00BE3E15" w:rsidP="00BE3E15">
      <w:pPr>
        <w:spacing w:line="276" w:lineRule="auto"/>
        <w:ind w:right="-46"/>
        <w:contextualSpacing/>
        <w:jc w:val="both"/>
      </w:pPr>
    </w:p>
    <w:p w14:paraId="0A78DDD0" w14:textId="614ABB32" w:rsidR="00BE3E15" w:rsidRPr="00457A66" w:rsidRDefault="00BE3E15" w:rsidP="00BE3E15">
      <w:pPr>
        <w:spacing w:line="276" w:lineRule="auto"/>
        <w:ind w:right="-46"/>
        <w:contextualSpacing/>
        <w:jc w:val="both"/>
      </w:pPr>
      <w:r w:rsidRPr="00457A66">
        <w:t>Menyatakan bersedia / tidak bersedia)* menjadi pembimbing I (satu) / II (dua)* skripsi atau tugas akhir dari mahasiswa/taruna berikut :</w:t>
      </w:r>
    </w:p>
    <w:p w14:paraId="09E461A1" w14:textId="51B74642" w:rsidR="00BE3E15" w:rsidRPr="00457A66" w:rsidRDefault="00BE3E15" w:rsidP="00BE3E15">
      <w:pPr>
        <w:spacing w:line="276" w:lineRule="auto"/>
        <w:ind w:right="-46"/>
        <w:contextualSpacing/>
        <w:jc w:val="both"/>
      </w:pPr>
      <w:r w:rsidRPr="00457A66">
        <w:t>Nama</w:t>
      </w:r>
      <w:r w:rsidRPr="00457A66">
        <w:tab/>
      </w:r>
      <w:r w:rsidRPr="00457A66">
        <w:tab/>
      </w:r>
      <w:r w:rsidRPr="00457A66">
        <w:tab/>
      </w:r>
      <w:r w:rsidRPr="00457A66">
        <w:tab/>
        <w:t>: ………………………………………………….</w:t>
      </w:r>
    </w:p>
    <w:p w14:paraId="00BC81B1" w14:textId="3DF1D7D4" w:rsidR="00BE3E15" w:rsidRPr="00457A66" w:rsidRDefault="00BE3E15" w:rsidP="00BE3E15">
      <w:pPr>
        <w:spacing w:line="276" w:lineRule="auto"/>
        <w:ind w:right="-46"/>
        <w:contextualSpacing/>
        <w:jc w:val="both"/>
      </w:pPr>
      <w:r w:rsidRPr="00457A66">
        <w:t>NI</w:t>
      </w:r>
      <w:r w:rsidR="008F0F10" w:rsidRPr="00457A66">
        <w:t>T</w:t>
      </w:r>
      <w:r w:rsidRPr="00457A66">
        <w:tab/>
      </w:r>
      <w:r w:rsidRPr="00457A66">
        <w:tab/>
      </w:r>
      <w:r w:rsidRPr="00457A66">
        <w:tab/>
      </w:r>
      <w:r w:rsidRPr="00457A66">
        <w:tab/>
        <w:t>: ………………………………………………….</w:t>
      </w:r>
    </w:p>
    <w:p w14:paraId="1169BDA8" w14:textId="49AC288C" w:rsidR="00271383" w:rsidRPr="00457A66" w:rsidRDefault="00271383" w:rsidP="00271383">
      <w:pPr>
        <w:spacing w:line="276" w:lineRule="auto"/>
        <w:ind w:right="-46"/>
        <w:contextualSpacing/>
        <w:jc w:val="both"/>
      </w:pPr>
      <w:r w:rsidRPr="00457A66">
        <w:t>Ruang Lingkup</w:t>
      </w:r>
      <w:r w:rsidR="00BE3E15" w:rsidRPr="00457A66">
        <w:t xml:space="preserve"> Penelitan</w:t>
      </w:r>
      <w:r w:rsidR="00BE3E15" w:rsidRPr="00457A66">
        <w:tab/>
      </w:r>
      <w:r w:rsidRPr="00457A66">
        <w:t>:</w:t>
      </w:r>
      <w:r w:rsidR="008F3F4A">
        <w:t xml:space="preserve"> (</w:t>
      </w:r>
      <w:r w:rsidR="00387A9D">
        <w:t>C</w:t>
      </w:r>
      <w:r w:rsidR="008F3F4A">
        <w:t xml:space="preserve">entang </w:t>
      </w:r>
      <w:r w:rsidR="00387A9D">
        <w:t>pilihan yang sesuai</w:t>
      </w:r>
      <w:r w:rsidR="008F3F4A">
        <w:t>)</w:t>
      </w:r>
    </w:p>
    <w:p w14:paraId="1E9C9CCD" w14:textId="639DAC6B" w:rsidR="00271383" w:rsidRPr="00457A66" w:rsidRDefault="00271383" w:rsidP="00271383">
      <w:pPr>
        <w:spacing w:line="276" w:lineRule="auto"/>
        <w:ind w:right="-46"/>
        <w:contextualSpacing/>
        <w:jc w:val="both"/>
      </w:pPr>
    </w:p>
    <w:tbl>
      <w:tblPr>
        <w:tblW w:w="6212" w:type="dxa"/>
        <w:tblInd w:w="2798" w:type="dxa"/>
        <w:tblLook w:val="04A0" w:firstRow="1" w:lastRow="0" w:firstColumn="1" w:lastColumn="0" w:noHBand="0" w:noVBand="1"/>
      </w:tblPr>
      <w:tblGrid>
        <w:gridCol w:w="2552"/>
        <w:gridCol w:w="629"/>
        <w:gridCol w:w="2206"/>
        <w:gridCol w:w="603"/>
        <w:gridCol w:w="222"/>
      </w:tblGrid>
      <w:tr w:rsidR="00457A66" w:rsidRPr="00457A66" w14:paraId="6EC55374" w14:textId="77777777" w:rsidTr="00457A66">
        <w:trPr>
          <w:gridAfter w:val="1"/>
          <w:wAfter w:w="222" w:type="dxa"/>
          <w:trHeight w:val="458"/>
        </w:trPr>
        <w:tc>
          <w:tcPr>
            <w:tcW w:w="318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0D1C7" w14:textId="77777777" w:rsidR="00457A66" w:rsidRPr="00457A66" w:rsidRDefault="00457A66" w:rsidP="00457A6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Ruang Lingkup</w:t>
            </w:r>
          </w:p>
        </w:tc>
        <w:tc>
          <w:tcPr>
            <w:tcW w:w="28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C8D4B" w14:textId="77777777" w:rsidR="00457A66" w:rsidRPr="00457A66" w:rsidRDefault="00457A66" w:rsidP="00457A6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Ruang Lingkup</w:t>
            </w:r>
          </w:p>
        </w:tc>
      </w:tr>
      <w:tr w:rsidR="00457A66" w:rsidRPr="00457A66" w14:paraId="28EFD028" w14:textId="77777777" w:rsidTr="00457A66">
        <w:trPr>
          <w:trHeight w:val="300"/>
        </w:trPr>
        <w:tc>
          <w:tcPr>
            <w:tcW w:w="318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F87D9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</w:p>
        </w:tc>
        <w:tc>
          <w:tcPr>
            <w:tcW w:w="280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B494E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7F506" w14:textId="77777777" w:rsidR="00457A66" w:rsidRPr="00457A66" w:rsidRDefault="00457A66" w:rsidP="00457A66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</w:p>
        </w:tc>
      </w:tr>
      <w:tr w:rsidR="00457A66" w:rsidRPr="00457A66" w14:paraId="5A0990EF" w14:textId="77777777" w:rsidTr="00457A66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1545E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Aerodinamika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E58B7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E31A8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Manufaktur</w:t>
            </w:r>
          </w:p>
        </w:tc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3D751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C281DBB" w14:textId="77777777" w:rsidR="00457A66" w:rsidRPr="00457A66" w:rsidRDefault="00457A66" w:rsidP="00457A66">
            <w:pPr>
              <w:rPr>
                <w:rFonts w:eastAsia="Times New Roman"/>
                <w:sz w:val="20"/>
                <w:szCs w:val="20"/>
                <w:lang w:val="en-ID" w:eastAsia="en-ID"/>
              </w:rPr>
            </w:pPr>
          </w:p>
        </w:tc>
      </w:tr>
      <w:tr w:rsidR="00457A66" w:rsidRPr="00457A66" w14:paraId="4E95B947" w14:textId="77777777" w:rsidTr="00457A66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A005C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Desain dan development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C9399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74E0A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Material</w:t>
            </w:r>
          </w:p>
        </w:tc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9C054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A544988" w14:textId="77777777" w:rsidR="00457A66" w:rsidRPr="00457A66" w:rsidRDefault="00457A66" w:rsidP="00457A66">
            <w:pPr>
              <w:rPr>
                <w:rFonts w:eastAsia="Times New Roman"/>
                <w:sz w:val="20"/>
                <w:szCs w:val="20"/>
                <w:lang w:val="en-ID" w:eastAsia="en-ID"/>
              </w:rPr>
            </w:pPr>
          </w:p>
        </w:tc>
      </w:tr>
      <w:tr w:rsidR="00457A66" w:rsidRPr="00457A66" w14:paraId="62D73008" w14:textId="77777777" w:rsidTr="00457A66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1AE96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Elektronika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38982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F11FA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Mekanika</w:t>
            </w:r>
          </w:p>
        </w:tc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15DD1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3D8E507" w14:textId="77777777" w:rsidR="00457A66" w:rsidRPr="00457A66" w:rsidRDefault="00457A66" w:rsidP="00457A66">
            <w:pPr>
              <w:rPr>
                <w:rFonts w:eastAsia="Times New Roman"/>
                <w:sz w:val="20"/>
                <w:szCs w:val="20"/>
                <w:lang w:val="en-ID" w:eastAsia="en-ID"/>
              </w:rPr>
            </w:pPr>
          </w:p>
        </w:tc>
      </w:tr>
      <w:tr w:rsidR="00457A66" w:rsidRPr="00457A66" w14:paraId="0801840B" w14:textId="77777777" w:rsidTr="00457A66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A91B9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Energi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558D9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E535F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Mikrokontroller</w:t>
            </w:r>
          </w:p>
        </w:tc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15BD9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23D62BC" w14:textId="77777777" w:rsidR="00457A66" w:rsidRPr="00457A66" w:rsidRDefault="00457A66" w:rsidP="00457A66">
            <w:pPr>
              <w:rPr>
                <w:rFonts w:eastAsia="Times New Roman"/>
                <w:sz w:val="20"/>
                <w:szCs w:val="20"/>
                <w:lang w:val="en-ID" w:eastAsia="en-ID"/>
              </w:rPr>
            </w:pPr>
          </w:p>
        </w:tc>
      </w:tr>
      <w:tr w:rsidR="00457A66" w:rsidRPr="00457A66" w14:paraId="31B32F07" w14:textId="77777777" w:rsidTr="00457A66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340E3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Instrumentasi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D1959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5489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Penerbangan</w:t>
            </w:r>
          </w:p>
        </w:tc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1C025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0352402" w14:textId="77777777" w:rsidR="00457A66" w:rsidRPr="00457A66" w:rsidRDefault="00457A66" w:rsidP="00457A66">
            <w:pPr>
              <w:rPr>
                <w:rFonts w:eastAsia="Times New Roman"/>
                <w:sz w:val="20"/>
                <w:szCs w:val="20"/>
                <w:lang w:val="en-ID" w:eastAsia="en-ID"/>
              </w:rPr>
            </w:pPr>
          </w:p>
        </w:tc>
      </w:tr>
      <w:tr w:rsidR="00457A66" w:rsidRPr="00457A66" w14:paraId="14C2F89F" w14:textId="77777777" w:rsidTr="00457A66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FF244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Kimia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DE28F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96934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Struktur</w:t>
            </w:r>
          </w:p>
        </w:tc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5E741" w14:textId="77777777" w:rsidR="00457A66" w:rsidRPr="00457A66" w:rsidRDefault="00457A66" w:rsidP="00457A66">
            <w:pPr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</w:pPr>
            <w:r w:rsidRPr="00457A66">
              <w:rPr>
                <w:rFonts w:eastAsia="Times New Roman"/>
                <w:color w:val="000000"/>
                <w:sz w:val="22"/>
                <w:szCs w:val="22"/>
                <w:lang w:val="en-ID" w:eastAsia="en-ID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15569A7" w14:textId="77777777" w:rsidR="00457A66" w:rsidRPr="00457A66" w:rsidRDefault="00457A66" w:rsidP="00457A66">
            <w:pPr>
              <w:rPr>
                <w:rFonts w:eastAsia="Times New Roman"/>
                <w:sz w:val="20"/>
                <w:szCs w:val="20"/>
                <w:lang w:val="en-ID" w:eastAsia="en-ID"/>
              </w:rPr>
            </w:pPr>
          </w:p>
        </w:tc>
      </w:tr>
    </w:tbl>
    <w:p w14:paraId="3E83D9C1" w14:textId="7C7F399B" w:rsidR="00271383" w:rsidRPr="00457A66" w:rsidRDefault="00271383" w:rsidP="00271383">
      <w:pPr>
        <w:spacing w:line="276" w:lineRule="auto"/>
        <w:ind w:right="-46"/>
        <w:contextualSpacing/>
        <w:jc w:val="both"/>
      </w:pPr>
    </w:p>
    <w:p w14:paraId="00BAEFCA" w14:textId="77777777" w:rsidR="00271383" w:rsidRPr="00457A66" w:rsidRDefault="00271383" w:rsidP="00271383">
      <w:pPr>
        <w:spacing w:line="276" w:lineRule="auto"/>
        <w:ind w:right="-46"/>
        <w:contextualSpacing/>
        <w:jc w:val="both"/>
      </w:pPr>
    </w:p>
    <w:p w14:paraId="7A8539B8" w14:textId="090050BB" w:rsidR="00271383" w:rsidRPr="00457A66" w:rsidRDefault="00271383" w:rsidP="00271383">
      <w:pPr>
        <w:spacing w:line="276" w:lineRule="auto"/>
        <w:ind w:right="-46"/>
        <w:contextualSpacing/>
        <w:jc w:val="both"/>
      </w:pPr>
      <w:r w:rsidRPr="00457A66">
        <w:t>Judul Penelitian (Jika ada)</w:t>
      </w:r>
      <w:r w:rsidRPr="00457A66">
        <w:tab/>
        <w:t>: ………………………………………………….</w:t>
      </w:r>
    </w:p>
    <w:p w14:paraId="6C25BC38" w14:textId="3C13EDFC" w:rsidR="00271383" w:rsidRPr="00457A66" w:rsidRDefault="00271383" w:rsidP="00271383">
      <w:pPr>
        <w:spacing w:line="276" w:lineRule="auto"/>
        <w:ind w:right="-46"/>
        <w:contextualSpacing/>
        <w:jc w:val="both"/>
      </w:pPr>
      <w:r w:rsidRPr="00457A66">
        <w:tab/>
      </w:r>
      <w:r w:rsidRPr="00457A66">
        <w:tab/>
      </w:r>
      <w:r w:rsidRPr="00457A66">
        <w:tab/>
      </w:r>
      <w:r w:rsidRPr="00457A66">
        <w:tab/>
        <w:t>……………………………………………………</w:t>
      </w:r>
    </w:p>
    <w:p w14:paraId="2B0161CF" w14:textId="6F121631" w:rsidR="00BE3E15" w:rsidRPr="00457A66" w:rsidRDefault="00BE3E15" w:rsidP="00BE3E15">
      <w:pPr>
        <w:spacing w:line="276" w:lineRule="auto"/>
        <w:ind w:right="-46"/>
        <w:contextualSpacing/>
        <w:jc w:val="both"/>
      </w:pPr>
    </w:p>
    <w:p w14:paraId="64369B42" w14:textId="0FBA8AA0" w:rsidR="00BE3E15" w:rsidRDefault="00BE3E15" w:rsidP="00BE3E15">
      <w:pPr>
        <w:spacing w:line="276" w:lineRule="auto"/>
        <w:ind w:right="-46"/>
        <w:contextualSpacing/>
        <w:jc w:val="both"/>
      </w:pPr>
      <w:r w:rsidRPr="00457A66">
        <w:t>Demikian surat kesediaan ini dibuat untuk digunakan sebagaimana mestinya.</w:t>
      </w:r>
    </w:p>
    <w:p w14:paraId="0264D48D" w14:textId="2E8B61B0" w:rsidR="008F3F4A" w:rsidRPr="00457A66" w:rsidRDefault="008F3F4A" w:rsidP="00BE3E15">
      <w:pPr>
        <w:spacing w:line="276" w:lineRule="auto"/>
        <w:ind w:right="-46"/>
        <w:contextualSpacing/>
        <w:jc w:val="both"/>
      </w:pPr>
      <w:r>
        <w:t>*)Coret yang tidak perlu</w:t>
      </w:r>
    </w:p>
    <w:p w14:paraId="10EA5873" w14:textId="77777777" w:rsidR="00BE3E15" w:rsidRPr="00457A66" w:rsidRDefault="00BE3E15" w:rsidP="008A25FE">
      <w:pPr>
        <w:spacing w:line="276" w:lineRule="auto"/>
        <w:ind w:leftChars="2241" w:left="6717" w:hangingChars="558" w:hanging="1339"/>
        <w:contextualSpacing/>
        <w:rPr>
          <w:lang w:val="id-ID"/>
        </w:rPr>
      </w:pPr>
    </w:p>
    <w:p w14:paraId="59C935E3" w14:textId="6FECCD6A" w:rsidR="00BE3E15" w:rsidRPr="00457A66" w:rsidRDefault="00BE3E15" w:rsidP="008A25FE">
      <w:pPr>
        <w:spacing w:line="276" w:lineRule="auto"/>
        <w:ind w:leftChars="2241" w:left="6717" w:hangingChars="558" w:hanging="1339"/>
        <w:contextualSpacing/>
      </w:pPr>
      <w:r w:rsidRPr="00457A66">
        <w:t>Yang menyatakan,</w:t>
      </w:r>
    </w:p>
    <w:p w14:paraId="089E613D" w14:textId="094FE9CE" w:rsidR="00B80EF2" w:rsidRPr="00457A66" w:rsidRDefault="00B80EF2" w:rsidP="008A25FE">
      <w:pPr>
        <w:spacing w:line="276" w:lineRule="auto"/>
        <w:ind w:leftChars="2241" w:left="6717" w:hangingChars="558" w:hanging="1339"/>
        <w:contextualSpacing/>
      </w:pPr>
      <w:r w:rsidRPr="00457A66">
        <w:rPr>
          <w:lang w:val="id-ID"/>
        </w:rPr>
        <w:t xml:space="preserve">Yogyakarta, </w:t>
      </w:r>
      <w:r w:rsidR="00BE3E15" w:rsidRPr="00457A66">
        <w:t>………………</w:t>
      </w:r>
    </w:p>
    <w:p w14:paraId="302D2EAA" w14:textId="5063F9F0" w:rsidR="00BE3E15" w:rsidRPr="00457A66" w:rsidRDefault="00BE3E15" w:rsidP="008A25FE">
      <w:pPr>
        <w:spacing w:line="276" w:lineRule="auto"/>
        <w:ind w:leftChars="2241" w:left="6717" w:hangingChars="558" w:hanging="1339"/>
        <w:contextualSpacing/>
      </w:pPr>
    </w:p>
    <w:p w14:paraId="26783F49" w14:textId="6E2097DA" w:rsidR="00BE3E15" w:rsidRPr="00457A66" w:rsidRDefault="00BE3E15" w:rsidP="008A25FE">
      <w:pPr>
        <w:spacing w:line="276" w:lineRule="auto"/>
        <w:ind w:leftChars="2241" w:left="6717" w:hangingChars="558" w:hanging="1339"/>
        <w:contextualSpacing/>
      </w:pPr>
    </w:p>
    <w:p w14:paraId="736E7935" w14:textId="702CDF8F" w:rsidR="00BE3E15" w:rsidRPr="00457A66" w:rsidRDefault="00BE3E15" w:rsidP="008A25FE">
      <w:pPr>
        <w:spacing w:line="276" w:lineRule="auto"/>
        <w:ind w:leftChars="2241" w:left="6717" w:hangingChars="558" w:hanging="1339"/>
        <w:contextualSpacing/>
      </w:pPr>
    </w:p>
    <w:p w14:paraId="04897427" w14:textId="2839B1BE" w:rsidR="00BE3E15" w:rsidRPr="00457A66" w:rsidRDefault="00BE3E15" w:rsidP="008A25FE">
      <w:pPr>
        <w:spacing w:line="276" w:lineRule="auto"/>
        <w:ind w:leftChars="2241" w:left="6717" w:hangingChars="558" w:hanging="1339"/>
        <w:contextualSpacing/>
      </w:pPr>
    </w:p>
    <w:p w14:paraId="48649AFE" w14:textId="314B404D" w:rsidR="00BE3E15" w:rsidRPr="00457A66" w:rsidRDefault="00BE3E15" w:rsidP="008A25FE">
      <w:pPr>
        <w:spacing w:line="276" w:lineRule="auto"/>
        <w:ind w:leftChars="2241" w:left="6717" w:hangingChars="558" w:hanging="1339"/>
        <w:contextualSpacing/>
        <w:rPr>
          <w:lang w:val="id-ID"/>
        </w:rPr>
      </w:pPr>
      <w:r w:rsidRPr="00457A66">
        <w:t>………………………………</w:t>
      </w:r>
    </w:p>
    <w:sectPr w:rsidR="00BE3E15" w:rsidRPr="00457A66">
      <w:headerReference w:type="default" r:id="rId7"/>
      <w:pgSz w:w="11906" w:h="16838"/>
      <w:pgMar w:top="2749" w:right="1440" w:bottom="1440" w:left="1440" w:header="226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73041" w14:textId="77777777" w:rsidR="001B6DB5" w:rsidRDefault="001B6DB5">
      <w:r>
        <w:separator/>
      </w:r>
    </w:p>
  </w:endnote>
  <w:endnote w:type="continuationSeparator" w:id="0">
    <w:p w14:paraId="25F25013" w14:textId="77777777" w:rsidR="001B6DB5" w:rsidRDefault="001B6D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A256C" w14:textId="77777777" w:rsidR="001B6DB5" w:rsidRDefault="001B6DB5">
      <w:r>
        <w:separator/>
      </w:r>
    </w:p>
  </w:footnote>
  <w:footnote w:type="continuationSeparator" w:id="0">
    <w:p w14:paraId="548354A1" w14:textId="77777777" w:rsidR="001B6DB5" w:rsidRDefault="001B6D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4AEED" w14:textId="142741CA" w:rsidR="00820FBE" w:rsidRDefault="00BA1BE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5608E236" wp14:editId="45F7A11B">
          <wp:simplePos x="0" y="0"/>
          <wp:positionH relativeFrom="margin">
            <wp:posOffset>211284</wp:posOffset>
          </wp:positionH>
          <wp:positionV relativeFrom="topMargin">
            <wp:posOffset>281002</wp:posOffset>
          </wp:positionV>
          <wp:extent cx="907415" cy="907415"/>
          <wp:effectExtent l="0" t="0" r="6985" b="6985"/>
          <wp:wrapSquare wrapText="bothSides"/>
          <wp:docPr id="3" name="Picture 3" descr="logoSttk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Sttk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07415" cy="907415"/>
                  </a:xfrm>
                  <a:prstGeom prst="rect">
                    <a:avLst/>
                  </a:prstGeom>
                  <a:solidFill>
                    <a:srgbClr val="3366FF"/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0" wp14:anchorId="487B6BDB" wp14:editId="55B45B9F">
              <wp:simplePos x="0" y="0"/>
              <wp:positionH relativeFrom="margin">
                <wp:posOffset>806980</wp:posOffset>
              </wp:positionH>
              <wp:positionV relativeFrom="page">
                <wp:posOffset>279751</wp:posOffset>
              </wp:positionV>
              <wp:extent cx="4974609" cy="950311"/>
              <wp:effectExtent l="0" t="0" r="0" b="254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74609" cy="950311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7D9B6338" w14:textId="23E1CA01" w:rsidR="00820FBE" w:rsidRDefault="00B80EF2" w:rsidP="001C0717">
                          <w:pPr>
                            <w:pStyle w:val="BodyText"/>
                            <w:ind w:leftChars="200" w:left="480"/>
                            <w:jc w:val="center"/>
                            <w:rPr>
                              <w:rFonts w:ascii="Calisto MT" w:eastAsia="Batang" w:hAnsi="Calisto MT" w:cs="Arial"/>
                              <w:b/>
                              <w:bCs/>
                              <w:sz w:val="20"/>
                              <w:szCs w:val="20"/>
                              <w:lang w:val="de-DE"/>
                            </w:rPr>
                          </w:pPr>
                          <w:r>
                            <w:rPr>
                              <w:rFonts w:ascii="Calisto MT" w:eastAsia="Batang" w:hAnsi="Calisto MT" w:cs="Arial"/>
                              <w:b/>
                              <w:bCs/>
                              <w:sz w:val="20"/>
                              <w:szCs w:val="20"/>
                              <w:lang w:val="de-DE"/>
                            </w:rPr>
                            <w:t>SEKOLAH TINGGI TEKNOLOGI KEDIRGANTARAAN</w:t>
                          </w:r>
                          <w:r w:rsidR="001C0717">
                            <w:rPr>
                              <w:rFonts w:ascii="Calisto MT" w:eastAsia="Batang" w:hAnsi="Calisto MT" w:cs="Arial"/>
                              <w:b/>
                              <w:bCs/>
                              <w:sz w:val="20"/>
                              <w:szCs w:val="20"/>
                              <w:lang w:val="de-DE"/>
                            </w:rPr>
                            <w:t xml:space="preserve"> </w:t>
                          </w:r>
                          <w:r>
                            <w:rPr>
                              <w:rFonts w:ascii="Calisto MT" w:eastAsia="Batang" w:hAnsi="Calisto MT" w:cs="Arial"/>
                              <w:b/>
                              <w:bCs/>
                              <w:sz w:val="20"/>
                              <w:szCs w:val="20"/>
                              <w:lang w:val="de-DE"/>
                            </w:rPr>
                            <w:t>(STTKD)</w:t>
                          </w:r>
                        </w:p>
                        <w:p w14:paraId="6595F405" w14:textId="676F66BA" w:rsidR="001C0717" w:rsidRDefault="001C0717">
                          <w:pPr>
                            <w:pStyle w:val="BodyText"/>
                            <w:ind w:leftChars="200" w:left="480"/>
                            <w:jc w:val="center"/>
                            <w:rPr>
                              <w:rFonts w:ascii="Calisto MT" w:eastAsia="Batang" w:hAnsi="Calisto MT" w:cs="Arial"/>
                              <w:b/>
                              <w:bCs/>
                              <w:sz w:val="20"/>
                              <w:szCs w:val="20"/>
                              <w:lang w:val="de-DE"/>
                            </w:rPr>
                          </w:pPr>
                          <w:r>
                            <w:rPr>
                              <w:rFonts w:ascii="Calisto MT" w:eastAsia="Batang" w:hAnsi="Calisto MT" w:cs="Arial"/>
                              <w:b/>
                              <w:bCs/>
                              <w:sz w:val="20"/>
                              <w:szCs w:val="20"/>
                              <w:lang w:val="de-DE"/>
                            </w:rPr>
                            <w:t>PROGRAM STUDI S1 TEKNIK DIRGANTARA</w:t>
                          </w:r>
                        </w:p>
                        <w:p w14:paraId="4D3A67AF" w14:textId="045E6888" w:rsidR="00820FBE" w:rsidRDefault="00B80EF2">
                          <w:pPr>
                            <w:pStyle w:val="BodyText"/>
                            <w:ind w:leftChars="200" w:left="480"/>
                            <w:jc w:val="center"/>
                            <w:rPr>
                              <w:rFonts w:ascii="Calisto MT" w:hAnsi="Calisto MT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sv-SE"/>
                            </w:rPr>
                            <w:t>Jl. Parangtritis Km.4,5 Yogyakarta</w:t>
                          </w:r>
                          <w:r>
                            <w:rPr>
                              <w:rFonts w:ascii="Calisto MT" w:hAnsi="Calisto MT" w:cs="Arial"/>
                              <w:b/>
                              <w:bCs/>
                              <w:sz w:val="20"/>
                              <w:szCs w:val="20"/>
                              <w:lang w:val="sv-SE"/>
                            </w:rPr>
                            <w:t xml:space="preserve"> 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sv-SE"/>
                            </w:rPr>
                            <w:t>Telp.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id-ID"/>
                            </w:rPr>
                            <w:t xml:space="preserve">/Fax. 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sv-SE"/>
                            </w:rPr>
                            <w:t>(0274)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id-ID"/>
                            </w:rPr>
                            <w:t xml:space="preserve"> 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sv-SE"/>
                            </w:rPr>
                            <w:t>418248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id-ID"/>
                            </w:rPr>
                            <w:t>, 4396163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en-US"/>
                            </w:rPr>
                            <w:t xml:space="preserve">, 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sv-SE"/>
                            </w:rPr>
                            <w:t>08</w:t>
                          </w:r>
                          <w:r w:rsidR="001A74B7"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sv-SE"/>
                            </w:rPr>
                            <w:t>1227989509</w:t>
                          </w:r>
                        </w:p>
                        <w:p w14:paraId="54A886A8" w14:textId="70046223" w:rsidR="00820FBE" w:rsidRDefault="00B80EF2">
                          <w:pPr>
                            <w:pStyle w:val="BodyText"/>
                            <w:ind w:leftChars="200" w:left="480"/>
                            <w:jc w:val="center"/>
                            <w:rPr>
                              <w:rFonts w:ascii="Calisto MT" w:hAnsi="Calisto MT"/>
                              <w:color w:val="0000FF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sto MT" w:hAnsi="Calisto MT" w:cs="Arial"/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  <w:t>Email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en-US"/>
                            </w:rPr>
                            <w:t xml:space="preserve"> : </w:t>
                          </w:r>
                          <w:r w:rsidR="001A74B7">
                            <w:rPr>
                              <w:rFonts w:ascii="Calisto MT" w:hAnsi="Calisto MT" w:cs="Arial"/>
                              <w:sz w:val="20"/>
                              <w:szCs w:val="20"/>
                            </w:rPr>
                            <w:t>td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</w:rPr>
                            <w:t xml:space="preserve">@sttkd.ac.id     </w:t>
                          </w:r>
                          <w:r>
                            <w:rPr>
                              <w:rFonts w:ascii="Calisto MT" w:hAnsi="Calisto MT" w:cs="Arial"/>
                              <w:b/>
                              <w:bCs/>
                              <w:sz w:val="20"/>
                              <w:szCs w:val="20"/>
                            </w:rPr>
                            <w:t>Website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</w:rPr>
                            <w:t xml:space="preserve"> :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</w:rPr>
                            <w:t>www.</w:t>
                          </w:r>
                          <w:r w:rsidR="001A74B7">
                            <w:rPr>
                              <w:rFonts w:ascii="Calisto MT" w:hAnsi="Calisto MT" w:cs="Arial"/>
                              <w:sz w:val="20"/>
                              <w:szCs w:val="20"/>
                            </w:rPr>
                            <w:t>td.</w:t>
                          </w:r>
                          <w:r>
                            <w:rPr>
                              <w:rFonts w:ascii="Calisto MT" w:hAnsi="Calisto MT" w:cs="Arial"/>
                              <w:sz w:val="20"/>
                              <w:szCs w:val="20"/>
                            </w:rPr>
                            <w:t>sttkd.ac.id</w:t>
                          </w:r>
                          <w:r>
                            <w:rPr>
                              <w:rFonts w:ascii="Calisto MT" w:hAnsi="Calisto MT"/>
                              <w:color w:val="FFFFFF"/>
                              <w:sz w:val="20"/>
                              <w:szCs w:val="20"/>
                            </w:rPr>
                            <w:t>”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7B6BDB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margin-left:63.55pt;margin-top:22.05pt;width:391.7pt;height:74.8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" o:allowoverlap="f" stroked="f">
              <v:textbox>
                <w:txbxContent>
                  <w:p w14:paraId="7D9B6338" w14:textId="23E1CA01" w:rsidR="00820FBE" w:rsidRDefault="00B80EF2" w:rsidP="001C0717">
                    <w:pPr>
                      <w:pStyle w:val="BodyText"/>
                      <w:ind w:leftChars="200" w:left="480"/>
                      <w:jc w:val="center"/>
                      <w:rPr>
                        <w:rFonts w:ascii="Calisto MT" w:eastAsia="Batang" w:hAnsi="Calisto MT" w:cs="Arial"/>
                        <w:b/>
                        <w:bCs/>
                        <w:sz w:val="20"/>
                        <w:szCs w:val="20"/>
                        <w:lang w:val="de-DE"/>
                      </w:rPr>
                    </w:pPr>
                    <w:r>
                      <w:rPr>
                        <w:rFonts w:ascii="Calisto MT" w:eastAsia="Batang" w:hAnsi="Calisto MT" w:cs="Arial"/>
                        <w:b/>
                        <w:bCs/>
                        <w:sz w:val="20"/>
                        <w:szCs w:val="20"/>
                        <w:lang w:val="de-DE"/>
                      </w:rPr>
                      <w:t>SEKOLAH TINGGI TEKNOLOGI KEDIRGANTARAAN</w:t>
                    </w:r>
                    <w:r w:rsidR="001C0717">
                      <w:rPr>
                        <w:rFonts w:ascii="Calisto MT" w:eastAsia="Batang" w:hAnsi="Calisto MT" w:cs="Arial"/>
                        <w:b/>
                        <w:bCs/>
                        <w:sz w:val="20"/>
                        <w:szCs w:val="20"/>
                        <w:lang w:val="de-DE"/>
                      </w:rPr>
                      <w:t xml:space="preserve"> </w:t>
                    </w:r>
                    <w:r>
                      <w:rPr>
                        <w:rFonts w:ascii="Calisto MT" w:eastAsia="Batang" w:hAnsi="Calisto MT" w:cs="Arial"/>
                        <w:b/>
                        <w:bCs/>
                        <w:sz w:val="20"/>
                        <w:szCs w:val="20"/>
                        <w:lang w:val="de-DE"/>
                      </w:rPr>
                      <w:t>(STTKD)</w:t>
                    </w:r>
                  </w:p>
                  <w:p w14:paraId="6595F405" w14:textId="676F66BA" w:rsidR="001C0717" w:rsidRDefault="001C0717">
                    <w:pPr>
                      <w:pStyle w:val="BodyText"/>
                      <w:ind w:leftChars="200" w:left="480"/>
                      <w:jc w:val="center"/>
                      <w:rPr>
                        <w:rFonts w:ascii="Calisto MT" w:eastAsia="Batang" w:hAnsi="Calisto MT" w:cs="Arial"/>
                        <w:b/>
                        <w:bCs/>
                        <w:sz w:val="20"/>
                        <w:szCs w:val="20"/>
                        <w:lang w:val="de-DE"/>
                      </w:rPr>
                    </w:pPr>
                    <w:r>
                      <w:rPr>
                        <w:rFonts w:ascii="Calisto MT" w:eastAsia="Batang" w:hAnsi="Calisto MT" w:cs="Arial"/>
                        <w:b/>
                        <w:bCs/>
                        <w:sz w:val="20"/>
                        <w:szCs w:val="20"/>
                        <w:lang w:val="de-DE"/>
                      </w:rPr>
                      <w:t>PROGRAM STUDI S1 TEKNIK DIRGANTARA</w:t>
                    </w:r>
                  </w:p>
                  <w:p w14:paraId="4D3A67AF" w14:textId="045E6888" w:rsidR="00820FBE" w:rsidRDefault="00B80EF2">
                    <w:pPr>
                      <w:pStyle w:val="BodyText"/>
                      <w:ind w:leftChars="200" w:left="480"/>
                      <w:jc w:val="center"/>
                      <w:rPr>
                        <w:rFonts w:ascii="Calisto MT" w:hAnsi="Calisto MT" w:cs="Arial"/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rFonts w:ascii="Calisto MT" w:hAnsi="Calisto MT" w:cs="Arial"/>
                        <w:sz w:val="20"/>
                        <w:szCs w:val="20"/>
                        <w:lang w:val="sv-SE"/>
                      </w:rPr>
                      <w:t>Jl. Parangtritis Km.4,5 Yogyakarta</w:t>
                    </w:r>
                    <w:r>
                      <w:rPr>
                        <w:rFonts w:ascii="Calisto MT" w:hAnsi="Calisto MT" w:cs="Arial"/>
                        <w:b/>
                        <w:bCs/>
                        <w:sz w:val="20"/>
                        <w:szCs w:val="20"/>
                        <w:lang w:val="sv-SE"/>
                      </w:rPr>
                      <w:t xml:space="preserve"> 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  <w:lang w:val="sv-SE"/>
                      </w:rPr>
                      <w:t>Telp.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  <w:lang w:val="id-ID"/>
                      </w:rPr>
                      <w:t xml:space="preserve">/Fax. 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  <w:lang w:val="sv-SE"/>
                      </w:rPr>
                      <w:t>(0274)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  <w:lang w:val="id-ID"/>
                      </w:rPr>
                      <w:t xml:space="preserve"> 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  <w:lang w:val="sv-SE"/>
                      </w:rPr>
                      <w:t>418248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  <w:lang w:val="id-ID"/>
                      </w:rPr>
                      <w:t>, 4396163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  <w:lang w:val="en-US"/>
                      </w:rPr>
                      <w:t xml:space="preserve">, 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  <w:lang w:val="sv-SE"/>
                      </w:rPr>
                      <w:t>08</w:t>
                    </w:r>
                    <w:r w:rsidR="001A74B7">
                      <w:rPr>
                        <w:rFonts w:ascii="Calisto MT" w:hAnsi="Calisto MT" w:cs="Arial"/>
                        <w:sz w:val="20"/>
                        <w:szCs w:val="20"/>
                        <w:lang w:val="sv-SE"/>
                      </w:rPr>
                      <w:t>1227989509</w:t>
                    </w:r>
                  </w:p>
                  <w:p w14:paraId="54A886A8" w14:textId="70046223" w:rsidR="00820FBE" w:rsidRDefault="00B80EF2">
                    <w:pPr>
                      <w:pStyle w:val="BodyText"/>
                      <w:ind w:leftChars="200" w:left="480"/>
                      <w:jc w:val="center"/>
                      <w:rPr>
                        <w:rFonts w:ascii="Calisto MT" w:hAnsi="Calisto MT"/>
                        <w:color w:val="0000FF"/>
                        <w:sz w:val="20"/>
                        <w:szCs w:val="20"/>
                      </w:rPr>
                    </w:pPr>
                    <w:r>
                      <w:rPr>
                        <w:rFonts w:ascii="Calisto MT" w:hAnsi="Calisto MT" w:cs="Arial"/>
                        <w:b/>
                        <w:bCs/>
                        <w:sz w:val="20"/>
                        <w:szCs w:val="20"/>
                        <w:lang w:val="en-US"/>
                      </w:rPr>
                      <w:t>Email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  <w:lang w:val="en-US"/>
                      </w:rPr>
                      <w:t xml:space="preserve"> : </w:t>
                    </w:r>
                    <w:r w:rsidR="001A74B7">
                      <w:rPr>
                        <w:rFonts w:ascii="Calisto MT" w:hAnsi="Calisto MT" w:cs="Arial"/>
                        <w:sz w:val="20"/>
                        <w:szCs w:val="20"/>
                      </w:rPr>
                      <w:t>td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</w:rPr>
                      <w:t xml:space="preserve">@sttkd.ac.id     </w:t>
                    </w:r>
                    <w:r>
                      <w:rPr>
                        <w:rFonts w:ascii="Calisto MT" w:hAnsi="Calisto MT" w:cs="Arial"/>
                        <w:b/>
                        <w:bCs/>
                        <w:sz w:val="20"/>
                        <w:szCs w:val="20"/>
                      </w:rPr>
                      <w:t>Website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</w:rPr>
                      <w:t xml:space="preserve"> :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  <w:lang w:val="en-US"/>
                      </w:rPr>
                      <w:t xml:space="preserve"> 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</w:rPr>
                      <w:t>www.</w:t>
                    </w:r>
                    <w:r w:rsidR="001A74B7">
                      <w:rPr>
                        <w:rFonts w:ascii="Calisto MT" w:hAnsi="Calisto MT" w:cs="Arial"/>
                        <w:sz w:val="20"/>
                        <w:szCs w:val="20"/>
                      </w:rPr>
                      <w:t>td.</w:t>
                    </w:r>
                    <w:r>
                      <w:rPr>
                        <w:rFonts w:ascii="Calisto MT" w:hAnsi="Calisto MT" w:cs="Arial"/>
                        <w:sz w:val="20"/>
                        <w:szCs w:val="20"/>
                      </w:rPr>
                      <w:t>sttkd.ac.id</w:t>
                    </w:r>
                    <w:r>
                      <w:rPr>
                        <w:rFonts w:ascii="Calisto MT" w:hAnsi="Calisto MT"/>
                        <w:color w:val="FFFFFF"/>
                        <w:sz w:val="20"/>
                        <w:szCs w:val="20"/>
                      </w:rPr>
                      <w:t>”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782ECE" wp14:editId="06A6F532">
              <wp:simplePos x="0" y="0"/>
              <wp:positionH relativeFrom="margin">
                <wp:posOffset>211455</wp:posOffset>
              </wp:positionH>
              <wp:positionV relativeFrom="topMargin">
                <wp:posOffset>1349375</wp:posOffset>
              </wp:positionV>
              <wp:extent cx="5570220" cy="0"/>
              <wp:effectExtent l="0" t="19050" r="49530" b="38100"/>
              <wp:wrapSquare wrapText="bothSides"/>
              <wp:docPr id="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70220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1616CF" id="Line 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width-relative:margin" from="16.65pt,106.25pt" to="455.25pt,10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" strokeweight="4.5pt">
              <v:stroke linestyle="thinThick"/>
              <w10:wrap type="square" anchorx="margin" anchory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5176F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2356BD"/>
    <w:multiLevelType w:val="hybridMultilevel"/>
    <w:tmpl w:val="CC9877C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00B63"/>
    <w:multiLevelType w:val="hybridMultilevel"/>
    <w:tmpl w:val="75B66100"/>
    <w:lvl w:ilvl="0" w:tplc="305246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CB013B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3D1D0E"/>
    <w:multiLevelType w:val="multilevel"/>
    <w:tmpl w:val="6C709076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2473D8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2C87E21"/>
    <w:multiLevelType w:val="hybridMultilevel"/>
    <w:tmpl w:val="49409A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C6033"/>
    <w:multiLevelType w:val="multilevel"/>
    <w:tmpl w:val="55FC6033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C5B1D81"/>
    <w:multiLevelType w:val="hybridMultilevel"/>
    <w:tmpl w:val="32E626C0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9B97A0E"/>
    <w:multiLevelType w:val="hybridMultilevel"/>
    <w:tmpl w:val="32E626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9086563">
    <w:abstractNumId w:val="7"/>
  </w:num>
  <w:num w:numId="2" w16cid:durableId="984511395">
    <w:abstractNumId w:val="4"/>
  </w:num>
  <w:num w:numId="3" w16cid:durableId="524753611">
    <w:abstractNumId w:val="8"/>
  </w:num>
  <w:num w:numId="4" w16cid:durableId="602887073">
    <w:abstractNumId w:val="5"/>
  </w:num>
  <w:num w:numId="5" w16cid:durableId="290675753">
    <w:abstractNumId w:val="9"/>
  </w:num>
  <w:num w:numId="6" w16cid:durableId="765537109">
    <w:abstractNumId w:val="0"/>
  </w:num>
  <w:num w:numId="7" w16cid:durableId="1625387440">
    <w:abstractNumId w:val="3"/>
  </w:num>
  <w:num w:numId="8" w16cid:durableId="1214732583">
    <w:abstractNumId w:val="1"/>
  </w:num>
  <w:num w:numId="9" w16cid:durableId="1295714878">
    <w:abstractNumId w:val="2"/>
  </w:num>
  <w:num w:numId="10" w16cid:durableId="11591559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TI3MDI3NTY0NbZU0lEKTi0uzszPAykwrwUAj2lUrCwAAAA="/>
  </w:docVars>
  <w:rsids>
    <w:rsidRoot w:val="00B80EF2"/>
    <w:rsid w:val="00023C91"/>
    <w:rsid w:val="00033977"/>
    <w:rsid w:val="000626D8"/>
    <w:rsid w:val="00075409"/>
    <w:rsid w:val="00083418"/>
    <w:rsid w:val="000A2E61"/>
    <w:rsid w:val="000B731C"/>
    <w:rsid w:val="000C1179"/>
    <w:rsid w:val="0014525E"/>
    <w:rsid w:val="00154D0F"/>
    <w:rsid w:val="001554CA"/>
    <w:rsid w:val="001A0C52"/>
    <w:rsid w:val="001A74B7"/>
    <w:rsid w:val="001B6DB5"/>
    <w:rsid w:val="001B7E45"/>
    <w:rsid w:val="001C0717"/>
    <w:rsid w:val="001D2CBD"/>
    <w:rsid w:val="001D5808"/>
    <w:rsid w:val="001D60EB"/>
    <w:rsid w:val="001E0693"/>
    <w:rsid w:val="001E3733"/>
    <w:rsid w:val="00222F5F"/>
    <w:rsid w:val="002430F0"/>
    <w:rsid w:val="00250C35"/>
    <w:rsid w:val="00271383"/>
    <w:rsid w:val="002750D1"/>
    <w:rsid w:val="002815A4"/>
    <w:rsid w:val="00290C97"/>
    <w:rsid w:val="002B42EB"/>
    <w:rsid w:val="002B59AA"/>
    <w:rsid w:val="003066A2"/>
    <w:rsid w:val="00345081"/>
    <w:rsid w:val="00386F94"/>
    <w:rsid w:val="00387A9D"/>
    <w:rsid w:val="003F3FF4"/>
    <w:rsid w:val="004005FF"/>
    <w:rsid w:val="00401D12"/>
    <w:rsid w:val="004042D4"/>
    <w:rsid w:val="00407B6C"/>
    <w:rsid w:val="0042324A"/>
    <w:rsid w:val="00444846"/>
    <w:rsid w:val="00457A66"/>
    <w:rsid w:val="00484134"/>
    <w:rsid w:val="004D5777"/>
    <w:rsid w:val="004E4A85"/>
    <w:rsid w:val="004E62A0"/>
    <w:rsid w:val="004F009D"/>
    <w:rsid w:val="004F0FB6"/>
    <w:rsid w:val="004F1A8C"/>
    <w:rsid w:val="004F753E"/>
    <w:rsid w:val="00504C0B"/>
    <w:rsid w:val="00526E6E"/>
    <w:rsid w:val="00553A2F"/>
    <w:rsid w:val="00567FAA"/>
    <w:rsid w:val="00593F86"/>
    <w:rsid w:val="00661037"/>
    <w:rsid w:val="00671EA4"/>
    <w:rsid w:val="00684671"/>
    <w:rsid w:val="00690649"/>
    <w:rsid w:val="006B5E14"/>
    <w:rsid w:val="006D1A64"/>
    <w:rsid w:val="006E7125"/>
    <w:rsid w:val="006F14C8"/>
    <w:rsid w:val="006F6299"/>
    <w:rsid w:val="00710654"/>
    <w:rsid w:val="007114E0"/>
    <w:rsid w:val="00722167"/>
    <w:rsid w:val="00730E51"/>
    <w:rsid w:val="00792D89"/>
    <w:rsid w:val="007A6665"/>
    <w:rsid w:val="007A6FF0"/>
    <w:rsid w:val="007A7944"/>
    <w:rsid w:val="00802CC5"/>
    <w:rsid w:val="0080493E"/>
    <w:rsid w:val="00812A15"/>
    <w:rsid w:val="0084740E"/>
    <w:rsid w:val="00861DC7"/>
    <w:rsid w:val="0086626A"/>
    <w:rsid w:val="008A25FE"/>
    <w:rsid w:val="008B7F87"/>
    <w:rsid w:val="008D796E"/>
    <w:rsid w:val="008F0F10"/>
    <w:rsid w:val="008F3F4A"/>
    <w:rsid w:val="00900F7A"/>
    <w:rsid w:val="0092660E"/>
    <w:rsid w:val="009524C1"/>
    <w:rsid w:val="00953623"/>
    <w:rsid w:val="00965C00"/>
    <w:rsid w:val="00966B78"/>
    <w:rsid w:val="009702D3"/>
    <w:rsid w:val="009B11BE"/>
    <w:rsid w:val="009C1429"/>
    <w:rsid w:val="009C30FA"/>
    <w:rsid w:val="00A330CD"/>
    <w:rsid w:val="00A40805"/>
    <w:rsid w:val="00A52C4A"/>
    <w:rsid w:val="00A94BE0"/>
    <w:rsid w:val="00AA5F0F"/>
    <w:rsid w:val="00AA7695"/>
    <w:rsid w:val="00AC0C47"/>
    <w:rsid w:val="00AC68DB"/>
    <w:rsid w:val="00B15FDA"/>
    <w:rsid w:val="00B173CC"/>
    <w:rsid w:val="00B378AC"/>
    <w:rsid w:val="00B80EF2"/>
    <w:rsid w:val="00B86F7B"/>
    <w:rsid w:val="00B93BDB"/>
    <w:rsid w:val="00B942CB"/>
    <w:rsid w:val="00BA1BEF"/>
    <w:rsid w:val="00BE3E15"/>
    <w:rsid w:val="00BE704E"/>
    <w:rsid w:val="00BF1B10"/>
    <w:rsid w:val="00C348C7"/>
    <w:rsid w:val="00C61513"/>
    <w:rsid w:val="00C65786"/>
    <w:rsid w:val="00C826FA"/>
    <w:rsid w:val="00C8746D"/>
    <w:rsid w:val="00CD6540"/>
    <w:rsid w:val="00CF4A54"/>
    <w:rsid w:val="00D335BE"/>
    <w:rsid w:val="00D528E1"/>
    <w:rsid w:val="00D600FD"/>
    <w:rsid w:val="00D8124A"/>
    <w:rsid w:val="00D86DD6"/>
    <w:rsid w:val="00D87BD1"/>
    <w:rsid w:val="00DA091B"/>
    <w:rsid w:val="00DA13AC"/>
    <w:rsid w:val="00DA5AE4"/>
    <w:rsid w:val="00DB187E"/>
    <w:rsid w:val="00DC7D99"/>
    <w:rsid w:val="00DD1758"/>
    <w:rsid w:val="00DD7EEC"/>
    <w:rsid w:val="00DE3AED"/>
    <w:rsid w:val="00E01752"/>
    <w:rsid w:val="00E01C67"/>
    <w:rsid w:val="00E048CF"/>
    <w:rsid w:val="00E22C36"/>
    <w:rsid w:val="00E24A10"/>
    <w:rsid w:val="00E33440"/>
    <w:rsid w:val="00E4668F"/>
    <w:rsid w:val="00E61F08"/>
    <w:rsid w:val="00E83B43"/>
    <w:rsid w:val="00EC4CAF"/>
    <w:rsid w:val="00ED19A0"/>
    <w:rsid w:val="00ED5768"/>
    <w:rsid w:val="00EE36DF"/>
    <w:rsid w:val="00EE416B"/>
    <w:rsid w:val="00EF2F6B"/>
    <w:rsid w:val="00EF54A6"/>
    <w:rsid w:val="00EF6BCA"/>
    <w:rsid w:val="00F02D80"/>
    <w:rsid w:val="00F069AF"/>
    <w:rsid w:val="00F10F81"/>
    <w:rsid w:val="00F2560A"/>
    <w:rsid w:val="00F6597C"/>
    <w:rsid w:val="00FA66D7"/>
    <w:rsid w:val="00FE7212"/>
    <w:rsid w:val="00FF0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1CB3FA"/>
  <w15:chartTrackingRefBased/>
  <w15:docId w15:val="{DBC12DED-19DF-4890-AE48-E3FB213AE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0EF2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80EF2"/>
    <w:rPr>
      <w:sz w:val="32"/>
      <w:szCs w:val="32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qFormat/>
    <w:rsid w:val="00B80EF2"/>
    <w:rPr>
      <w:rFonts w:ascii="Times New Roman" w:eastAsia="SimSun" w:hAnsi="Times New Roman" w:cs="Times New Roman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qFormat/>
    <w:rsid w:val="00B80E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B80EF2"/>
    <w:rPr>
      <w:rFonts w:ascii="Times New Roman" w:eastAsia="SimSun" w:hAnsi="Times New Roman" w:cs="Times New Roman"/>
      <w:sz w:val="24"/>
      <w:szCs w:val="24"/>
    </w:rPr>
  </w:style>
  <w:style w:type="table" w:styleId="TableGrid">
    <w:name w:val="Table Grid"/>
    <w:basedOn w:val="TableNormal"/>
    <w:uiPriority w:val="99"/>
    <w:qFormat/>
    <w:rsid w:val="00B80EF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0EF2"/>
    <w:pPr>
      <w:ind w:left="720"/>
    </w:pPr>
  </w:style>
  <w:style w:type="character" w:customStyle="1" w:styleId="fontstyle01">
    <w:name w:val="fontstyle01"/>
    <w:basedOn w:val="DefaultParagraphFont"/>
    <w:rsid w:val="00DE3AED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4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4A6"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826F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6FA"/>
    <w:rPr>
      <w:rFonts w:ascii="Times New Roman" w:eastAsia="SimSu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408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8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Computer</dc:creator>
  <cp:keywords/>
  <dc:description/>
  <cp:lastModifiedBy>Erwan Eko Prasetiyo</cp:lastModifiedBy>
  <cp:revision>6</cp:revision>
  <cp:lastPrinted>2022-08-03T03:29:00Z</cp:lastPrinted>
  <dcterms:created xsi:type="dcterms:W3CDTF">2023-02-28T02:39:00Z</dcterms:created>
  <dcterms:modified xsi:type="dcterms:W3CDTF">2023-02-28T03:04:00Z</dcterms:modified>
</cp:coreProperties>
</file>